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21C304" w14:textId="486A9C74" w:rsidR="00EE1E17" w:rsidRDefault="00EE1E17">
      <w:r>
        <w:t xml:space="preserve">NB5-P1: </w:t>
      </w:r>
    </w:p>
    <w:p w14:paraId="3D00F64B" w14:textId="278D19F6" w:rsidR="00EE1E17" w:rsidRDefault="00EE1E17">
      <w:r>
        <w:t>Yelm.htm</w:t>
      </w:r>
      <w:bookmarkStart w:id="0" w:name="_GoBack"/>
      <w:bookmarkEnd w:id="0"/>
    </w:p>
    <w:p w14:paraId="1E869EF6" w14:textId="77777777" w:rsidR="00EE1E17" w:rsidRDefault="00EE1E17"/>
    <w:p w14:paraId="3B03246C" w14:textId="43B1DCE9" w:rsidR="00DB31F6" w:rsidRDefault="00EE1E17">
      <w:hyperlink r:id="rId4" w:history="1">
        <w:r w:rsidRPr="00A04148">
          <w:rPr>
            <w:rStyle w:val="Hyperlink"/>
          </w:rPr>
          <w:t>https://labs.vocareum.com/main/main.php?m=editor&amp;mode=s&amp;asnid=40979&amp;stepid=40981&amp;version=0</w:t>
        </w:r>
      </w:hyperlink>
    </w:p>
    <w:p w14:paraId="4C38EB20" w14:textId="77777777" w:rsidR="00EE1E17" w:rsidRDefault="00EE1E17"/>
    <w:sectPr w:rsidR="00EE1E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yMTIzMjU0MDYyMDBW0lEKTi0uzszPAykwrAUAlY9HHCwAAAA="/>
  </w:docVars>
  <w:rsids>
    <w:rsidRoot w:val="00EE1E17"/>
    <w:rsid w:val="00C4245E"/>
    <w:rsid w:val="00DB31F6"/>
    <w:rsid w:val="00EE1E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B98B3"/>
  <w15:chartTrackingRefBased/>
  <w15:docId w15:val="{8CC4294C-FD62-4D5D-9AA2-068C38461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E1E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1E1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labs.vocareum.com/main/main.php?m=editor&amp;mode=s&amp;asnid=40979&amp;stepid=40981&amp;version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32</Words>
  <Characters>1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chi Bui</dc:creator>
  <cp:keywords/>
  <dc:description/>
  <cp:lastModifiedBy>Lechi Bui</cp:lastModifiedBy>
  <cp:revision>1</cp:revision>
  <dcterms:created xsi:type="dcterms:W3CDTF">2019-01-29T13:24:00Z</dcterms:created>
  <dcterms:modified xsi:type="dcterms:W3CDTF">2019-01-29T14:09:00Z</dcterms:modified>
</cp:coreProperties>
</file>